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B81D6D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8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E773CE">
        <w:t xml:space="preserve">Petrovi Kollárikovi, bývalému členovi predstavenstva, </w:t>
      </w:r>
      <w:proofErr w:type="spellStart"/>
      <w:r w:rsidR="00E773CE">
        <w:t>Energotel</w:t>
      </w:r>
      <w:proofErr w:type="spellEnd"/>
      <w:r w:rsidR="00E773CE">
        <w:t xml:space="preserve">, a.s. </w:t>
      </w:r>
      <w:r w:rsidR="00DB0600">
        <w:t>(</w:t>
      </w:r>
      <w:r w:rsidR="00E773CE">
        <w:t>odvolaný z verejnej funkcie 3</w:t>
      </w:r>
      <w:r w:rsidR="00544695">
        <w:t>.6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D44547">
        <w:t>Petrovi Kollárikovi, bývalému členov</w:t>
      </w:r>
      <w:r w:rsidR="000842FE">
        <w:t xml:space="preserve">i predstavenstva, </w:t>
      </w:r>
      <w:proofErr w:type="spellStart"/>
      <w:r w:rsidR="000842FE">
        <w:t>Energotel</w:t>
      </w:r>
      <w:proofErr w:type="spellEnd"/>
      <w:r w:rsidR="000842FE">
        <w:t>, a.</w:t>
      </w:r>
      <w:bookmarkStart w:id="0" w:name="_GoBack"/>
      <w:bookmarkEnd w:id="0"/>
      <w:r w:rsidR="00D44547">
        <w:t xml:space="preserve">s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E773CE">
        <w:t>43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842FE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81D6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547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773CE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89A88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2F1AC-31A7-47C5-8675-268A26D37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1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05:00Z</cp:lastPrinted>
  <dcterms:created xsi:type="dcterms:W3CDTF">2021-09-24T06:29:00Z</dcterms:created>
  <dcterms:modified xsi:type="dcterms:W3CDTF">2025-06-18T15:05:00Z</dcterms:modified>
</cp:coreProperties>
</file>